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9607D" w14:textId="77777777" w:rsidR="00330C35" w:rsidRPr="00CB434A" w:rsidRDefault="003A3B84" w:rsidP="00330C35">
      <w:pPr>
        <w:pStyle w:val="TOC1"/>
        <w:tabs>
          <w:tab w:val="right" w:pos="9737"/>
        </w:tabs>
        <w:spacing w:before="120" w:after="60" w:line="240" w:lineRule="auto"/>
        <w:ind w:left="810"/>
        <w:jc w:val="center"/>
        <w:rPr>
          <w:rFonts w:ascii="Helvetica" w:hAnsi="Helvetica" w:cs="Helvetica"/>
        </w:rPr>
      </w:pPr>
      <w:r>
        <w:t xml:space="preserve">                    </w:t>
      </w:r>
    </w:p>
    <w:p w14:paraId="5968F12A" w14:textId="77777777" w:rsidR="00330C35" w:rsidRPr="00CB434A" w:rsidRDefault="00330C35" w:rsidP="00330C35">
      <w:pPr>
        <w:spacing w:after="0" w:line="240" w:lineRule="auto"/>
        <w:ind w:left="810"/>
        <w:rPr>
          <w:rFonts w:ascii="Helvetica" w:hAnsi="Helvetica" w:cs="Helvetica"/>
        </w:rPr>
      </w:pPr>
      <w:r w:rsidRPr="00CB434A">
        <w:rPr>
          <w:rFonts w:ascii="Helvetica" w:hAnsi="Helvetica" w:cs="Helvetica"/>
        </w:rPr>
        <w:t>Enabling Technologies Corp</w:t>
      </w:r>
    </w:p>
    <w:p w14:paraId="29F8B240" w14:textId="77777777" w:rsidR="00330C35" w:rsidRPr="007A13DC" w:rsidRDefault="00330C35" w:rsidP="00330C35">
      <w:pPr>
        <w:spacing w:after="0" w:line="240" w:lineRule="auto"/>
        <w:ind w:left="810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 xml:space="preserve">Jr. Adoption &amp; Organizational </w:t>
      </w:r>
      <w:r w:rsidRPr="007A13DC">
        <w:rPr>
          <w:rFonts w:ascii="Helvetica" w:hAnsi="Helvetica" w:cs="Helvetica"/>
          <w:b/>
        </w:rPr>
        <w:t>Change Management Specialist</w:t>
      </w:r>
    </w:p>
    <w:p w14:paraId="44DAFA7F" w14:textId="77777777" w:rsidR="00330C35" w:rsidRPr="007A13DC" w:rsidRDefault="00330C35" w:rsidP="00330C35">
      <w:pPr>
        <w:spacing w:after="0" w:line="240" w:lineRule="auto"/>
        <w:ind w:left="810"/>
        <w:jc w:val="center"/>
        <w:rPr>
          <w:rFonts w:ascii="Helvetica" w:hAnsi="Helvetica" w:cs="Helvetica"/>
          <w:b/>
        </w:rPr>
      </w:pPr>
    </w:p>
    <w:p w14:paraId="1FC8AB49" w14:textId="77777777" w:rsidR="00330C35" w:rsidRPr="00CB434A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CB434A">
        <w:rPr>
          <w:rFonts w:ascii="Helvetica" w:eastAsia="Times New Roman" w:hAnsi="Helvetica" w:cs="Helvetica"/>
          <w:lang w:val="en-US" w:eastAsia="en-US"/>
        </w:rPr>
        <w:t xml:space="preserve">Enabling Technologies is a </w:t>
      </w:r>
      <w:r>
        <w:rPr>
          <w:rFonts w:ascii="Helvetica" w:eastAsia="Times New Roman" w:hAnsi="Helvetica" w:cs="Helvetica"/>
          <w:lang w:val="en-US" w:eastAsia="en-US"/>
        </w:rPr>
        <w:t xml:space="preserve">five-time 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winner of Microsoft's Partner of the Year Award, specializing in </w:t>
      </w:r>
      <w:r>
        <w:rPr>
          <w:rFonts w:ascii="Helvetica" w:eastAsia="Times New Roman" w:hAnsi="Helvetica" w:cs="Helvetica"/>
          <w:lang w:val="en-US" w:eastAsia="en-US"/>
        </w:rPr>
        <w:t xml:space="preserve">Modern Workplace Technologies, Communication and Collaboration. Enabling is a 100% remote organization with staff throughout the US. We are a results-focused organization with an exceptional team that consistently and effectively challenges each other to provide the best customer experiences. </w:t>
      </w:r>
    </w:p>
    <w:p w14:paraId="705FDE7E" w14:textId="77777777" w:rsidR="00330C35" w:rsidRPr="00CB434A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28E772D9" w14:textId="77D5F41F" w:rsidR="00330C35" w:rsidRPr="00CB434A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CB434A">
        <w:rPr>
          <w:rFonts w:ascii="Helvetica" w:eastAsia="Times New Roman" w:hAnsi="Helvetica" w:cs="Helvetica"/>
          <w:lang w:val="en-US" w:eastAsia="en-US"/>
        </w:rPr>
        <w:t>Enabling is searching for a Change Management Specialist (CMS). The CMS will work with clients to provide consultation around the people-side of change, ensuring change initiatives meet adoption and usage objectives. The people-side of change is inclusive of business processes, culture, systems and technology, job roles and organizational structure.</w:t>
      </w:r>
    </w:p>
    <w:p w14:paraId="522DB809" w14:textId="77777777" w:rsidR="00330C35" w:rsidRPr="00CB434A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3EFA1CDE" w14:textId="5990D757" w:rsidR="00330C35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CB434A">
        <w:rPr>
          <w:rFonts w:ascii="Helvetica" w:eastAsia="Times New Roman" w:hAnsi="Helvetica" w:cs="Helvetica"/>
          <w:lang w:val="en-US" w:eastAsia="en-US"/>
        </w:rPr>
        <w:t>This role will not have supervisory responsibility</w:t>
      </w:r>
      <w:r>
        <w:rPr>
          <w:rFonts w:ascii="Helvetica" w:eastAsia="Times New Roman" w:hAnsi="Helvetica" w:cs="Helvetica"/>
          <w:lang w:val="en-US" w:eastAsia="en-US"/>
        </w:rPr>
        <w:t xml:space="preserve"> but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 will be required to work with client and internal resources to drive successful change adoption. </w:t>
      </w:r>
      <w:r>
        <w:rPr>
          <w:rFonts w:ascii="Helvetica" w:eastAsia="Times New Roman" w:hAnsi="Helvetica" w:cs="Helvetica"/>
          <w:bCs/>
          <w:bdr w:val="none" w:sz="0" w:space="0" w:color="auto" w:frame="1"/>
          <w:lang w:val="en-US" w:eastAsia="en-US"/>
        </w:rPr>
        <w:t xml:space="preserve">The CMS must be comfortable operating in both a functional and consultative manner when dealing with clients. 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The CMS </w:t>
      </w:r>
      <w:r>
        <w:rPr>
          <w:rFonts w:ascii="Helvetica" w:eastAsia="Times New Roman" w:hAnsi="Helvetica" w:cs="Helvetica"/>
          <w:lang w:val="en-US" w:eastAsia="en-US"/>
        </w:rPr>
        <w:t>will be confident in navigating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 all levels within client organizations.</w:t>
      </w:r>
    </w:p>
    <w:p w14:paraId="1C324432" w14:textId="77777777" w:rsidR="00330C35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4F6EF9F2" w14:textId="77777777" w:rsidR="00330C35" w:rsidRPr="00CB434A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Of note: </w:t>
      </w:r>
      <w:r w:rsidRPr="0082610D">
        <w:rPr>
          <w:rFonts w:ascii="Helvetica" w:eastAsia="Times New Roman" w:hAnsi="Helvetica" w:cs="Helvetica"/>
          <w:b/>
          <w:bCs/>
          <w:i/>
          <w:iCs/>
          <w:lang w:val="en-US" w:eastAsia="en-US"/>
        </w:rPr>
        <w:t>this is not a technical role</w:t>
      </w:r>
      <w:r>
        <w:rPr>
          <w:rFonts w:ascii="Helvetica" w:eastAsia="Times New Roman" w:hAnsi="Helvetica" w:cs="Helvetica"/>
          <w:lang w:val="en-US" w:eastAsia="en-US"/>
        </w:rPr>
        <w:t>; it is 100% focused on driving adoption of change and positive customer experiences.</w:t>
      </w:r>
    </w:p>
    <w:p w14:paraId="6F779333" w14:textId="77777777" w:rsidR="00330C35" w:rsidRPr="00CB434A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59570702" w14:textId="77777777" w:rsidR="00330C35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880A99">
        <w:rPr>
          <w:rFonts w:ascii="Helvetica" w:eastAsia="Times New Roman" w:hAnsi="Helvetica" w:cs="Helvetica"/>
          <w:b/>
          <w:lang w:val="en-US" w:eastAsia="en-US"/>
        </w:rPr>
        <w:t>Functional Responsibilities</w:t>
      </w:r>
      <w:r>
        <w:rPr>
          <w:rFonts w:ascii="Helvetica" w:eastAsia="Times New Roman" w:hAnsi="Helvetica" w:cs="Helvetica"/>
          <w:lang w:val="en-US" w:eastAsia="en-US"/>
        </w:rPr>
        <w:t xml:space="preserve"> (internal and external) 65%</w:t>
      </w:r>
    </w:p>
    <w:p w14:paraId="7AB4BEC0" w14:textId="77777777" w:rsidR="00330C35" w:rsidRDefault="00330C35" w:rsidP="00330C35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Develop communication and training content to support specific use-case, impact, and risk</w:t>
      </w:r>
    </w:p>
    <w:p w14:paraId="0306C297" w14:textId="77777777" w:rsidR="00330C35" w:rsidRDefault="00330C35" w:rsidP="00330C35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Delivery of training programs </w:t>
      </w:r>
    </w:p>
    <w:p w14:paraId="3563D1A1" w14:textId="77777777" w:rsidR="00330C35" w:rsidRDefault="00330C35" w:rsidP="00330C35">
      <w:pPr>
        <w:pStyle w:val="ListParagraph"/>
        <w:numPr>
          <w:ilvl w:val="1"/>
          <w:numId w:val="11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Remote webinar (recorded or live)</w:t>
      </w:r>
    </w:p>
    <w:p w14:paraId="516DDEDD" w14:textId="77777777" w:rsidR="00330C35" w:rsidRDefault="00330C35" w:rsidP="00330C35">
      <w:pPr>
        <w:pStyle w:val="ListParagraph"/>
        <w:numPr>
          <w:ilvl w:val="1"/>
          <w:numId w:val="11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In-person</w:t>
      </w:r>
    </w:p>
    <w:p w14:paraId="7F0B98CD" w14:textId="77777777" w:rsidR="00330C35" w:rsidRDefault="00330C35" w:rsidP="00330C35">
      <w:pPr>
        <w:pStyle w:val="ListParagraph"/>
        <w:numPr>
          <w:ilvl w:val="1"/>
          <w:numId w:val="11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Videos</w:t>
      </w:r>
    </w:p>
    <w:p w14:paraId="7AF1EC7A" w14:textId="77777777" w:rsidR="00330C35" w:rsidRDefault="00330C35" w:rsidP="00330C35">
      <w:pPr>
        <w:pStyle w:val="ListParagraph"/>
        <w:numPr>
          <w:ilvl w:val="1"/>
          <w:numId w:val="11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White glove support</w:t>
      </w:r>
    </w:p>
    <w:p w14:paraId="2E09F5D7" w14:textId="77777777" w:rsidR="00330C35" w:rsidRPr="008D4FE0" w:rsidRDefault="00330C35" w:rsidP="00330C35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Participation in project meetings to provide insight, status updates, etc</w:t>
      </w:r>
    </w:p>
    <w:p w14:paraId="4F28F3C6" w14:textId="77777777" w:rsidR="00330C35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711CD562" w14:textId="77777777" w:rsidR="00330C35" w:rsidRPr="00CB434A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880A99">
        <w:rPr>
          <w:rFonts w:ascii="Helvetica" w:eastAsia="Times New Roman" w:hAnsi="Helvetica" w:cs="Helvetica"/>
          <w:b/>
          <w:lang w:val="en-US" w:eastAsia="en-US"/>
        </w:rPr>
        <w:t>Consultative Responsibilities</w:t>
      </w:r>
      <w:r>
        <w:rPr>
          <w:rFonts w:ascii="Helvetica" w:eastAsia="Times New Roman" w:hAnsi="Helvetica" w:cs="Helvetica"/>
          <w:lang w:val="en-US" w:eastAsia="en-US"/>
        </w:rPr>
        <w:t xml:space="preserve"> (internal and external) 35%</w:t>
      </w:r>
    </w:p>
    <w:p w14:paraId="7A33045D" w14:textId="77777777" w:rsidR="00330C35" w:rsidRDefault="00330C35" w:rsidP="00330C35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Apply a structured methodology to change initiatives </w:t>
      </w:r>
    </w:p>
    <w:p w14:paraId="123B560E" w14:textId="77777777" w:rsidR="00330C35" w:rsidRDefault="00330C35" w:rsidP="00330C35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Assess client change readiness and change impact</w:t>
      </w:r>
    </w:p>
    <w:p w14:paraId="09610AB7" w14:textId="77777777" w:rsidR="00330C35" w:rsidRDefault="00330C35" w:rsidP="00330C35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Identify, analyze, anticipate, and manage risk</w:t>
      </w:r>
    </w:p>
    <w:p w14:paraId="6AE4C7B9" w14:textId="77777777" w:rsidR="00330C35" w:rsidRDefault="00330C35" w:rsidP="00330C35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Coach client project teams</w:t>
      </w:r>
    </w:p>
    <w:p w14:paraId="65CEFBB7" w14:textId="77777777" w:rsidR="00330C35" w:rsidRDefault="00330C35" w:rsidP="00330C35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Plan &amp; document actionable deliverables for the following levers</w:t>
      </w:r>
    </w:p>
    <w:p w14:paraId="509B90E4" w14:textId="77777777" w:rsidR="00330C35" w:rsidRDefault="00330C35" w:rsidP="00330C35">
      <w:pPr>
        <w:pStyle w:val="ListParagraph"/>
        <w:numPr>
          <w:ilvl w:val="1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Adoption Program Charter</w:t>
      </w:r>
    </w:p>
    <w:p w14:paraId="7B126CDE" w14:textId="77777777" w:rsidR="00330C35" w:rsidRDefault="00330C35" w:rsidP="00330C35">
      <w:pPr>
        <w:pStyle w:val="ListParagraph"/>
        <w:numPr>
          <w:ilvl w:val="1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Success Criteria/Gap Analysis</w:t>
      </w:r>
    </w:p>
    <w:p w14:paraId="0CE76C06" w14:textId="77777777" w:rsidR="00330C35" w:rsidRDefault="00330C35" w:rsidP="00330C35">
      <w:pPr>
        <w:pStyle w:val="ListParagraph"/>
        <w:numPr>
          <w:ilvl w:val="1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Communication Approach </w:t>
      </w:r>
    </w:p>
    <w:p w14:paraId="2527E0E6" w14:textId="77777777" w:rsidR="00330C35" w:rsidRDefault="00330C35" w:rsidP="00330C35">
      <w:pPr>
        <w:pStyle w:val="ListParagraph"/>
        <w:numPr>
          <w:ilvl w:val="1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Effort/Satisfaction</w:t>
      </w:r>
    </w:p>
    <w:p w14:paraId="05EB8C4F" w14:textId="77777777" w:rsidR="00330C35" w:rsidRDefault="00330C35" w:rsidP="00330C35">
      <w:pPr>
        <w:pStyle w:val="ListParagraph"/>
        <w:numPr>
          <w:ilvl w:val="1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Training Strategy</w:t>
      </w:r>
    </w:p>
    <w:p w14:paraId="38726161" w14:textId="77777777" w:rsidR="00330C35" w:rsidRDefault="00330C35" w:rsidP="00330C35">
      <w:pPr>
        <w:pStyle w:val="ListParagraph"/>
        <w:numPr>
          <w:ilvl w:val="1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Change Reinforcement Strategy</w:t>
      </w:r>
    </w:p>
    <w:p w14:paraId="170EA64D" w14:textId="77777777" w:rsidR="00330C35" w:rsidRDefault="00330C35" w:rsidP="00330C35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Lead and drive change management activities to deliver on-time and within budget</w:t>
      </w:r>
    </w:p>
    <w:p w14:paraId="280E8635" w14:textId="77777777" w:rsidR="00330C35" w:rsidRDefault="00330C35" w:rsidP="00330C35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Track and report issues or risk</w:t>
      </w:r>
    </w:p>
    <w:p w14:paraId="503F5580" w14:textId="77777777" w:rsidR="00330C35" w:rsidRDefault="00330C35" w:rsidP="00330C35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Work with project teams to integrate change management activities into overarching project plans</w:t>
      </w:r>
    </w:p>
    <w:p w14:paraId="28BFFCD2" w14:textId="77777777" w:rsidR="00330C35" w:rsidRPr="006B5BEB" w:rsidRDefault="00330C35" w:rsidP="00330C35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E85B0B">
        <w:rPr>
          <w:rFonts w:ascii="Helvetica" w:eastAsia="Times New Roman" w:hAnsi="Helvetica" w:cs="Helvetica"/>
          <w:lang w:val="en-US" w:eastAsia="en-US"/>
        </w:rPr>
        <w:t>Analy</w:t>
      </w:r>
      <w:r>
        <w:rPr>
          <w:rFonts w:ascii="Helvetica" w:eastAsia="Times New Roman" w:hAnsi="Helvetica" w:cs="Helvetica"/>
          <w:lang w:val="en-US" w:eastAsia="en-US"/>
        </w:rPr>
        <w:t>ze</w:t>
      </w:r>
      <w:r w:rsidRPr="00E85B0B">
        <w:rPr>
          <w:rFonts w:ascii="Helvetica" w:eastAsia="Times New Roman" w:hAnsi="Helvetica" w:cs="Helvetica"/>
          <w:lang w:val="en-US" w:eastAsia="en-US"/>
        </w:rPr>
        <w:t xml:space="preserve"> effectiveness of change management deliverables</w:t>
      </w:r>
    </w:p>
    <w:p w14:paraId="6852DEA7" w14:textId="77777777" w:rsidR="00330C35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b/>
          <w:lang w:val="en-US" w:eastAsia="en-US"/>
        </w:rPr>
      </w:pPr>
    </w:p>
    <w:p w14:paraId="602056ED" w14:textId="77777777" w:rsidR="00330C35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b/>
          <w:lang w:val="en-US" w:eastAsia="en-US"/>
        </w:rPr>
      </w:pPr>
    </w:p>
    <w:p w14:paraId="4E3488C1" w14:textId="3469B89B" w:rsidR="00330C35" w:rsidRPr="003F2F21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b/>
          <w:lang w:val="en-US" w:eastAsia="en-US"/>
        </w:rPr>
      </w:pPr>
      <w:r w:rsidRPr="003F2F21">
        <w:rPr>
          <w:rFonts w:ascii="Helvetica" w:eastAsia="Times New Roman" w:hAnsi="Helvetica" w:cs="Helvetica"/>
          <w:b/>
          <w:lang w:val="en-US" w:eastAsia="en-US"/>
        </w:rPr>
        <w:t>A successful candidate must thrive in an ever-changing environment and will have the following experience and/or skills:</w:t>
      </w:r>
    </w:p>
    <w:p w14:paraId="506F3705" w14:textId="77777777" w:rsidR="00330C35" w:rsidRDefault="00330C35" w:rsidP="00330C35">
      <w:pPr>
        <w:numPr>
          <w:ilvl w:val="0"/>
          <w:numId w:val="8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Experience and knowledge of change management principles, methodologies, and tools</w:t>
      </w:r>
    </w:p>
    <w:p w14:paraId="559E8BAA" w14:textId="77777777" w:rsidR="00330C35" w:rsidRDefault="00330C35" w:rsidP="00330C35">
      <w:pPr>
        <w:numPr>
          <w:ilvl w:val="0"/>
          <w:numId w:val="8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A solid understanding of how to drive positive customer experiences from entry-level employees to executives</w:t>
      </w:r>
    </w:p>
    <w:p w14:paraId="3E60D239" w14:textId="77777777" w:rsidR="00330C35" w:rsidRPr="00A44368" w:rsidRDefault="00330C35" w:rsidP="00330C35">
      <w:pPr>
        <w:numPr>
          <w:ilvl w:val="0"/>
          <w:numId w:val="8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Ability </w:t>
      </w:r>
      <w:r w:rsidRPr="00A44368">
        <w:rPr>
          <w:rFonts w:ascii="Helvetica" w:eastAsia="Times New Roman" w:hAnsi="Helvetica" w:cs="Helvetica"/>
          <w:lang w:val="en-US" w:eastAsia="en-US"/>
        </w:rPr>
        <w:t xml:space="preserve">to manage ambiguity and apply </w:t>
      </w:r>
      <w:r>
        <w:rPr>
          <w:rFonts w:ascii="Helvetica" w:eastAsia="Times New Roman" w:hAnsi="Helvetica" w:cs="Helvetica"/>
          <w:lang w:val="en-US" w:eastAsia="en-US"/>
        </w:rPr>
        <w:t>critical thinking skills</w:t>
      </w:r>
      <w:r w:rsidRPr="00A44368">
        <w:rPr>
          <w:rFonts w:ascii="Helvetica" w:eastAsia="Times New Roman" w:hAnsi="Helvetica" w:cs="Helvetica"/>
          <w:lang w:val="en-US" w:eastAsia="en-US"/>
        </w:rPr>
        <w:t>  </w:t>
      </w:r>
    </w:p>
    <w:p w14:paraId="236DA9E7" w14:textId="77777777" w:rsidR="00330C35" w:rsidRPr="00CB434A" w:rsidRDefault="00330C35" w:rsidP="00330C35">
      <w:pPr>
        <w:numPr>
          <w:ilvl w:val="0"/>
          <w:numId w:val="8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Experience in driving change within an organization</w:t>
      </w:r>
    </w:p>
    <w:p w14:paraId="411BCA8D" w14:textId="77777777" w:rsidR="00330C35" w:rsidRDefault="00330C35" w:rsidP="00330C35">
      <w:pPr>
        <w:numPr>
          <w:ilvl w:val="0"/>
          <w:numId w:val="8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Development and delivery of training content, materials, and programs for a variety of learning styles</w:t>
      </w:r>
    </w:p>
    <w:p w14:paraId="62364F93" w14:textId="77777777" w:rsidR="00330C35" w:rsidRPr="0076644A" w:rsidRDefault="00330C35" w:rsidP="00330C35">
      <w:pPr>
        <w:numPr>
          <w:ilvl w:val="0"/>
          <w:numId w:val="8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A minimum of 2</w:t>
      </w:r>
      <w:r w:rsidRPr="0076644A">
        <w:rPr>
          <w:rFonts w:ascii="Helvetica" w:eastAsia="Times New Roman" w:hAnsi="Helvetica" w:cs="Helvetica"/>
          <w:lang w:val="en-US" w:eastAsia="en-US"/>
        </w:rPr>
        <w:t xml:space="preserve"> years working in a consultative </w:t>
      </w:r>
      <w:r>
        <w:rPr>
          <w:rFonts w:ascii="Helvetica" w:eastAsia="Times New Roman" w:hAnsi="Helvetica" w:cs="Helvetica"/>
          <w:lang w:val="en-US" w:eastAsia="en-US"/>
        </w:rPr>
        <w:t>role</w:t>
      </w:r>
    </w:p>
    <w:p w14:paraId="589797C3" w14:textId="77777777" w:rsidR="00330C35" w:rsidRDefault="00330C35" w:rsidP="00330C35">
      <w:pPr>
        <w:numPr>
          <w:ilvl w:val="0"/>
          <w:numId w:val="8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Ability to travel 50% of the time </w:t>
      </w:r>
    </w:p>
    <w:p w14:paraId="4AA5FA1E" w14:textId="77777777" w:rsidR="00330C35" w:rsidRDefault="00330C35" w:rsidP="00330C35">
      <w:pPr>
        <w:numPr>
          <w:ilvl w:val="0"/>
          <w:numId w:val="8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Previous remote-working experience</w:t>
      </w:r>
    </w:p>
    <w:p w14:paraId="5C79286A" w14:textId="77777777" w:rsidR="00330C35" w:rsidRDefault="00330C35" w:rsidP="00330C35">
      <w:pPr>
        <w:numPr>
          <w:ilvl w:val="0"/>
          <w:numId w:val="8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Exceptional active listening, written </w:t>
      </w:r>
      <w:r>
        <w:rPr>
          <w:rFonts w:ascii="Helvetica" w:eastAsia="Times New Roman" w:hAnsi="Helvetica" w:cs="Helvetica"/>
          <w:b/>
          <w:lang w:val="en-US" w:eastAsia="en-US"/>
        </w:rPr>
        <w:t>and</w:t>
      </w:r>
      <w:r>
        <w:rPr>
          <w:rFonts w:ascii="Helvetica" w:eastAsia="Times New Roman" w:hAnsi="Helvetica" w:cs="Helvetica"/>
          <w:lang w:val="en-US" w:eastAsia="en-US"/>
        </w:rPr>
        <w:t xml:space="preserve"> verbal communication skills </w:t>
      </w:r>
    </w:p>
    <w:p w14:paraId="2F104A58" w14:textId="77777777" w:rsidR="00330C35" w:rsidRDefault="00330C35" w:rsidP="00330C35">
      <w:pPr>
        <w:numPr>
          <w:ilvl w:val="0"/>
          <w:numId w:val="8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Ability to clearly articulate messages to a variety of audiences</w:t>
      </w:r>
    </w:p>
    <w:p w14:paraId="1F00D1A9" w14:textId="77777777" w:rsidR="00330C35" w:rsidRPr="00C174DE" w:rsidRDefault="00330C35" w:rsidP="00330C35">
      <w:pPr>
        <w:numPr>
          <w:ilvl w:val="0"/>
          <w:numId w:val="8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Experience influencing</w:t>
      </w:r>
      <w:r w:rsidRPr="00C174DE">
        <w:rPr>
          <w:rFonts w:ascii="Helvetica" w:eastAsia="Times New Roman" w:hAnsi="Helvetica" w:cs="Helvetica"/>
          <w:lang w:val="en-US" w:eastAsia="en-US"/>
        </w:rPr>
        <w:t xml:space="preserve"> others to move toward a common vision or goal</w:t>
      </w:r>
    </w:p>
    <w:p w14:paraId="7D780301" w14:textId="77777777" w:rsidR="00330C35" w:rsidRPr="00CB434A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00182990" w14:textId="77777777" w:rsidR="00330C35" w:rsidRPr="00880A99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b/>
          <w:lang w:val="en-US" w:eastAsia="en-US"/>
        </w:rPr>
      </w:pPr>
      <w:r w:rsidRPr="00880A99">
        <w:rPr>
          <w:rFonts w:ascii="Helvetica" w:eastAsia="Times New Roman" w:hAnsi="Helvetica" w:cs="Helvetica"/>
          <w:b/>
          <w:lang w:val="en-US" w:eastAsia="en-US"/>
        </w:rPr>
        <w:t>Education/Training:</w:t>
      </w:r>
    </w:p>
    <w:p w14:paraId="39FF37E1" w14:textId="77777777" w:rsidR="00330C35" w:rsidRPr="00CB434A" w:rsidRDefault="00330C35" w:rsidP="00330C35">
      <w:pPr>
        <w:numPr>
          <w:ilvl w:val="0"/>
          <w:numId w:val="9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CB434A">
        <w:rPr>
          <w:rFonts w:ascii="Helvetica" w:eastAsia="Times New Roman" w:hAnsi="Helvetica" w:cs="Helvetica"/>
          <w:lang w:val="en-US" w:eastAsia="en-US"/>
        </w:rPr>
        <w:t>Bachelor's Degree is preferred</w:t>
      </w:r>
    </w:p>
    <w:p w14:paraId="0F0F7FEB" w14:textId="77777777" w:rsidR="00330C35" w:rsidRPr="00CB434A" w:rsidRDefault="00330C35" w:rsidP="00330C35">
      <w:pPr>
        <w:numPr>
          <w:ilvl w:val="0"/>
          <w:numId w:val="9"/>
        </w:numPr>
        <w:tabs>
          <w:tab w:val="clear" w:pos="720"/>
          <w:tab w:val="num" w:pos="1530"/>
        </w:tabs>
        <w:spacing w:after="0" w:line="240" w:lineRule="auto"/>
        <w:ind w:left="1410"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CB434A">
        <w:rPr>
          <w:rFonts w:ascii="Helvetica" w:eastAsia="Times New Roman" w:hAnsi="Helvetica" w:cs="Helvetica"/>
          <w:lang w:val="en-US" w:eastAsia="en-US"/>
        </w:rPr>
        <w:t>Formal Change Management training or certification is a plus (ex: Prosci)</w:t>
      </w:r>
    </w:p>
    <w:p w14:paraId="60AB1EEE" w14:textId="77777777" w:rsidR="00330C35" w:rsidRPr="00CB434A" w:rsidRDefault="00330C35" w:rsidP="00330C35">
      <w:pPr>
        <w:spacing w:after="0" w:line="240" w:lineRule="auto"/>
        <w:ind w:left="810"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1FCE7205" w14:textId="77777777" w:rsidR="00330C35" w:rsidRDefault="00330C35" w:rsidP="00330C35">
      <w:pPr>
        <w:spacing w:after="0" w:line="240" w:lineRule="auto"/>
        <w:ind w:left="810"/>
        <w:textAlignment w:val="baseline"/>
      </w:pPr>
      <w:r w:rsidRPr="00CB434A">
        <w:rPr>
          <w:rFonts w:ascii="Helvetica" w:eastAsia="Times New Roman" w:hAnsi="Helvetica" w:cs="Helvetica"/>
          <w:b/>
          <w:bCs/>
          <w:bdr w:val="none" w:sz="0" w:space="0" w:color="auto" w:frame="1"/>
          <w:lang w:val="en-US" w:eastAsia="en-US"/>
        </w:rPr>
        <w:t>This is a remote role that requires up to 50% travel</w:t>
      </w:r>
    </w:p>
    <w:p w14:paraId="79ABC8F5" w14:textId="4DF8F053" w:rsidR="00BE3FF8" w:rsidRPr="005F5FCF" w:rsidRDefault="00BE3FF8" w:rsidP="00027317"/>
    <w:sectPr w:rsidR="00BE3FF8" w:rsidRPr="005F5FCF" w:rsidSect="00330C3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170" w:bottom="720" w:left="36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B8581C" w14:textId="77777777" w:rsidR="00214E26" w:rsidRDefault="00214E26" w:rsidP="00A44B51">
      <w:pPr>
        <w:spacing w:after="0" w:line="240" w:lineRule="auto"/>
      </w:pPr>
      <w:r>
        <w:separator/>
      </w:r>
    </w:p>
  </w:endnote>
  <w:endnote w:type="continuationSeparator" w:id="0">
    <w:p w14:paraId="7836FC2D" w14:textId="77777777" w:rsidR="00214E26" w:rsidRDefault="00214E26" w:rsidP="00A44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1BAAF7F-E291-4555-B640-4FBE47BD1684}"/>
    <w:embedBold r:id="rId2" w:fontKey="{771F3642-B587-4691-AD5E-4957FBB40001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8D5BBC08-64E8-4635-BC2F-21B48970688D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A249C049-D973-4ACA-85C3-A29826E324FF}"/>
    <w:embedBold r:id="rId5" w:fontKey="{99C3BEE1-88A4-4D5E-8806-CCE0C6E1747F}"/>
    <w:embedBoldItalic r:id="rId6" w:fontKey="{FD52CDC7-3E08-4E39-AC24-30C51D6BABE1}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  <w:embedRegular r:id="rId7" w:fontKey="{0B93AD24-E3F6-43A1-B3D3-D5328C86546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EB1AE" w14:textId="77777777" w:rsidR="00330C35" w:rsidRDefault="00330C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5D87E0" w14:textId="68764B12" w:rsidR="00260A78" w:rsidRDefault="001F2B3D" w:rsidP="007101BA">
    <w:pPr>
      <w:pStyle w:val="Footer"/>
      <w:jc w:val="center"/>
      <w:rPr>
        <w:rStyle w:val="Hyperlink"/>
        <w:rFonts w:ascii="Lato Light" w:hAnsi="Lato Light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D2ADC17" wp14:editId="68C168A7">
              <wp:simplePos x="0" y="0"/>
              <wp:positionH relativeFrom="margin">
                <wp:posOffset>0</wp:posOffset>
              </wp:positionH>
              <wp:positionV relativeFrom="paragraph">
                <wp:posOffset>39560</wp:posOffset>
              </wp:positionV>
              <wp:extent cx="5427023" cy="11875"/>
              <wp:effectExtent l="0" t="0" r="21590" b="2667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27023" cy="11875"/>
                      </a:xfrm>
                      <a:prstGeom prst="line">
                        <a:avLst/>
                      </a:prstGeom>
                      <a:ln w="317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CC275ED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3.1pt" to="427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" strokecolor="gray [1629]" strokeweight=".25pt">
              <v:stroke joinstyle="miter"/>
              <w10:wrap anchorx="margin"/>
            </v:line>
          </w:pict>
        </mc:Fallback>
      </mc:AlternateContent>
    </w:r>
    <w:r w:rsidR="006A4012">
      <w:rPr>
        <w:rFonts w:ascii="Lato Light" w:hAnsi="Lato Light"/>
        <w:noProof/>
        <w:color w:val="0563C1" w:themeColor="hyperlink"/>
        <w:sz w:val="18"/>
        <w:szCs w:val="18"/>
        <w:u w:val="single"/>
      </w:rPr>
      <w:drawing>
        <wp:anchor distT="0" distB="0" distL="114300" distR="114300" simplePos="0" relativeHeight="251660288" behindDoc="0" locked="0" layoutInCell="1" allowOverlap="1" wp14:anchorId="7FC56384" wp14:editId="52D72433">
          <wp:simplePos x="0" y="0"/>
          <wp:positionH relativeFrom="margin">
            <wp:align>right</wp:align>
          </wp:positionH>
          <wp:positionV relativeFrom="paragraph">
            <wp:posOffset>-154295</wp:posOffset>
          </wp:positionV>
          <wp:extent cx="1029335" cy="712470"/>
          <wp:effectExtent l="0" t="0" r="0" b="0"/>
          <wp:wrapThrough wrapText="bothSides">
            <wp:wrapPolygon edited="0">
              <wp:start x="10394" y="0"/>
              <wp:lineTo x="0" y="6353"/>
              <wp:lineTo x="0" y="15016"/>
              <wp:lineTo x="3598" y="19059"/>
              <wp:lineTo x="10394" y="20791"/>
              <wp:lineTo x="15191" y="20791"/>
              <wp:lineTo x="17989" y="19059"/>
              <wp:lineTo x="21187" y="11551"/>
              <wp:lineTo x="21187" y="7508"/>
              <wp:lineTo x="17589" y="2310"/>
              <wp:lineTo x="15191" y="0"/>
              <wp:lineTo x="10394" y="0"/>
            </wp:wrapPolygon>
          </wp:wrapThrough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ecureProductCloud-Charcoa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9335" cy="7124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DE7A00C" w14:textId="46AE99DE" w:rsidR="0045690E" w:rsidRPr="006A4012" w:rsidRDefault="00214E26" w:rsidP="006A4012">
    <w:pPr>
      <w:pStyle w:val="Footer"/>
      <w:rPr>
        <w:rFonts w:ascii="Lato Light" w:hAnsi="Lato Light"/>
        <w:color w:val="000000" w:themeColor="text1"/>
        <w:sz w:val="18"/>
        <w:szCs w:val="18"/>
      </w:rPr>
    </w:pPr>
    <w:hyperlink r:id="rId2" w:history="1">
      <w:r w:rsidR="00260A78" w:rsidRPr="006A4012">
        <w:rPr>
          <w:rStyle w:val="Hyperlink"/>
          <w:rFonts w:ascii="Lato Light" w:hAnsi="Lato Light"/>
          <w:color w:val="000000" w:themeColor="text1"/>
          <w:sz w:val="18"/>
          <w:szCs w:val="18"/>
          <w:u w:val="none"/>
        </w:rPr>
        <w:t>www.enablingtechcorp.com</w:t>
      </w:r>
    </w:hyperlink>
    <w:r w:rsidR="006A4012">
      <w:rPr>
        <w:rFonts w:ascii="Lato Light" w:hAnsi="Lato Light"/>
        <w:color w:val="000000" w:themeColor="text1"/>
        <w:sz w:val="18"/>
        <w:szCs w:val="18"/>
      </w:rPr>
      <w:t xml:space="preserve"> | </w:t>
    </w:r>
    <w:r w:rsidR="0045690E" w:rsidRPr="006A4012">
      <w:rPr>
        <w:rStyle w:val="Hyperlink"/>
        <w:rFonts w:ascii="Lato Light" w:hAnsi="Lato Light"/>
        <w:color w:val="000000" w:themeColor="text1"/>
        <w:sz w:val="18"/>
        <w:szCs w:val="18"/>
        <w:u w:val="none"/>
      </w:rPr>
      <w:t xml:space="preserve">20865 Corkscrew Shores Blvd.  Estero, FL 33928 </w:t>
    </w:r>
    <w:r w:rsidR="006A4012">
      <w:rPr>
        <w:rStyle w:val="Hyperlink"/>
        <w:rFonts w:ascii="Lato Light" w:hAnsi="Lato Light"/>
        <w:color w:val="000000" w:themeColor="text1"/>
        <w:sz w:val="18"/>
        <w:szCs w:val="18"/>
        <w:u w:val="none"/>
      </w:rPr>
      <w:t xml:space="preserve">| </w:t>
    </w:r>
    <w:hyperlink r:id="rId3" w:history="1">
      <w:r w:rsidR="006A4012" w:rsidRPr="00F95CF7">
        <w:rPr>
          <w:rStyle w:val="Hyperlink"/>
          <w:rFonts w:ascii="Lato Light" w:hAnsi="Lato Light"/>
          <w:sz w:val="18"/>
          <w:szCs w:val="18"/>
        </w:rPr>
        <w:t>info@enablingtechcorp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64FDD0" w14:textId="77777777" w:rsidR="00330C35" w:rsidRDefault="00330C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8A77B" w14:textId="77777777" w:rsidR="00214E26" w:rsidRDefault="00214E26" w:rsidP="00A44B51">
      <w:pPr>
        <w:spacing w:after="0" w:line="240" w:lineRule="auto"/>
      </w:pPr>
      <w:r>
        <w:separator/>
      </w:r>
    </w:p>
  </w:footnote>
  <w:footnote w:type="continuationSeparator" w:id="0">
    <w:p w14:paraId="4B562505" w14:textId="77777777" w:rsidR="00214E26" w:rsidRDefault="00214E26" w:rsidP="00A44B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80776E" w14:textId="77777777" w:rsidR="00330C35" w:rsidRDefault="00330C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D17F0" w14:textId="7A2E9873" w:rsidR="00A44B51" w:rsidRDefault="00B07328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563D098D" wp14:editId="475D8499">
          <wp:simplePos x="0" y="0"/>
          <wp:positionH relativeFrom="column">
            <wp:posOffset>4337050</wp:posOffset>
          </wp:positionH>
          <wp:positionV relativeFrom="paragraph">
            <wp:posOffset>-419100</wp:posOffset>
          </wp:positionV>
          <wp:extent cx="2432050" cy="495300"/>
          <wp:effectExtent l="0" t="0" r="0" b="0"/>
          <wp:wrapTight wrapText="bothSides">
            <wp:wrapPolygon edited="0">
              <wp:start x="6260" y="0"/>
              <wp:lineTo x="508" y="6646"/>
              <wp:lineTo x="508" y="14123"/>
              <wp:lineTo x="6260" y="14123"/>
              <wp:lineTo x="6260" y="20769"/>
              <wp:lineTo x="11843" y="20769"/>
              <wp:lineTo x="17765" y="20769"/>
              <wp:lineTo x="19119" y="19938"/>
              <wp:lineTo x="18780" y="14123"/>
              <wp:lineTo x="20980" y="9969"/>
              <wp:lineTo x="20472" y="6646"/>
              <wp:lineTo x="14381" y="0"/>
              <wp:lineTo x="6260" y="0"/>
            </wp:wrapPolygon>
          </wp:wrapTight>
          <wp:docPr id="30" name="Picture 1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205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158A0">
      <w:rPr>
        <w:noProof/>
      </w:rPr>
      <w:drawing>
        <wp:anchor distT="0" distB="0" distL="114300" distR="114300" simplePos="0" relativeHeight="251658240" behindDoc="1" locked="0" layoutInCell="1" allowOverlap="1" wp14:anchorId="03C02609" wp14:editId="6799AA4C">
          <wp:simplePos x="0" y="0"/>
          <wp:positionH relativeFrom="margin">
            <wp:posOffset>-62230</wp:posOffset>
          </wp:positionH>
          <wp:positionV relativeFrom="paragraph">
            <wp:posOffset>-577850</wp:posOffset>
          </wp:positionV>
          <wp:extent cx="932815" cy="763270"/>
          <wp:effectExtent l="0" t="0" r="635" b="0"/>
          <wp:wrapTight wrapText="bothSides">
            <wp:wrapPolygon edited="0">
              <wp:start x="8381" y="1078"/>
              <wp:lineTo x="7058" y="2696"/>
              <wp:lineTo x="7499" y="9165"/>
              <wp:lineTo x="882" y="10782"/>
              <wp:lineTo x="0" y="11321"/>
              <wp:lineTo x="441" y="19408"/>
              <wp:lineTo x="21174" y="19408"/>
              <wp:lineTo x="21174" y="11860"/>
              <wp:lineTo x="19409" y="10782"/>
              <wp:lineTo x="13675" y="9165"/>
              <wp:lineTo x="14116" y="2696"/>
              <wp:lineTo x="12351" y="1078"/>
              <wp:lineTo x="8381" y="1078"/>
            </wp:wrapPolygon>
          </wp:wrapTight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Enabling-Services-07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62" r="15541"/>
                  <a:stretch/>
                </pic:blipFill>
                <pic:spPr bwMode="auto">
                  <a:xfrm>
                    <a:off x="0" y="0"/>
                    <a:ext cx="932815" cy="7632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80B1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E979093" wp14:editId="4B824725">
              <wp:simplePos x="0" y="0"/>
              <wp:positionH relativeFrom="column">
                <wp:posOffset>-5715</wp:posOffset>
              </wp:positionH>
              <wp:positionV relativeFrom="paragraph">
                <wp:posOffset>320485</wp:posOffset>
              </wp:positionV>
              <wp:extent cx="6887689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87689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570411C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45pt,25.25pt" to="541.9pt,2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" strokecolor="gray [1629]" strokeweight=".25pt">
              <v:stroke joinstyle="miter"/>
            </v:line>
          </w:pict>
        </mc:Fallback>
      </mc:AlternateContent>
    </w:r>
    <w:r w:rsidR="00A44B51">
      <w:t xml:space="preserve">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032B3" w14:textId="77777777" w:rsidR="00330C35" w:rsidRDefault="00330C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0511F"/>
    <w:multiLevelType w:val="multilevel"/>
    <w:tmpl w:val="CD3AB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4C706A"/>
    <w:multiLevelType w:val="multilevel"/>
    <w:tmpl w:val="BE380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58306C"/>
    <w:multiLevelType w:val="multilevel"/>
    <w:tmpl w:val="B8C01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45C778C"/>
    <w:multiLevelType w:val="multilevel"/>
    <w:tmpl w:val="19205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042214"/>
    <w:multiLevelType w:val="hybridMultilevel"/>
    <w:tmpl w:val="487AD64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4C867D5D"/>
    <w:multiLevelType w:val="multilevel"/>
    <w:tmpl w:val="3F4A4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360933"/>
    <w:multiLevelType w:val="multilevel"/>
    <w:tmpl w:val="39200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9E269C6"/>
    <w:multiLevelType w:val="multilevel"/>
    <w:tmpl w:val="29F04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1A00F1"/>
    <w:multiLevelType w:val="hybridMultilevel"/>
    <w:tmpl w:val="A848856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6CDD2DBE"/>
    <w:multiLevelType w:val="multilevel"/>
    <w:tmpl w:val="39FCC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03247A"/>
    <w:multiLevelType w:val="multilevel"/>
    <w:tmpl w:val="359C2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5"/>
  </w:num>
  <w:num w:numId="5">
    <w:abstractNumId w:val="9"/>
  </w:num>
  <w:num w:numId="6">
    <w:abstractNumId w:val="1"/>
  </w:num>
  <w:num w:numId="7">
    <w:abstractNumId w:val="10"/>
  </w:num>
  <w:num w:numId="8">
    <w:abstractNumId w:val="6"/>
  </w:num>
  <w:num w:numId="9">
    <w:abstractNumId w:val="2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LcwNbMwsjA0M7BQ0lEKTi0uzszPAykwrAUAfwXOwiwAAAA="/>
  </w:docVars>
  <w:rsids>
    <w:rsidRoot w:val="00A44B51"/>
    <w:rsid w:val="00012DCB"/>
    <w:rsid w:val="000162E8"/>
    <w:rsid w:val="0002299E"/>
    <w:rsid w:val="00027317"/>
    <w:rsid w:val="00040040"/>
    <w:rsid w:val="000707F5"/>
    <w:rsid w:val="000C0D60"/>
    <w:rsid w:val="000D3CC9"/>
    <w:rsid w:val="000E17F0"/>
    <w:rsid w:val="00161FD0"/>
    <w:rsid w:val="001841A0"/>
    <w:rsid w:val="001B7ABF"/>
    <w:rsid w:val="001F2B3D"/>
    <w:rsid w:val="00214E26"/>
    <w:rsid w:val="00217888"/>
    <w:rsid w:val="00260A78"/>
    <w:rsid w:val="00287EAF"/>
    <w:rsid w:val="00310CB1"/>
    <w:rsid w:val="00324F33"/>
    <w:rsid w:val="00330375"/>
    <w:rsid w:val="00330C35"/>
    <w:rsid w:val="00366B5F"/>
    <w:rsid w:val="00376CCF"/>
    <w:rsid w:val="003979B3"/>
    <w:rsid w:val="003A3B84"/>
    <w:rsid w:val="003C7A49"/>
    <w:rsid w:val="003E0A3C"/>
    <w:rsid w:val="00402DD9"/>
    <w:rsid w:val="00431B14"/>
    <w:rsid w:val="00442C84"/>
    <w:rsid w:val="0045690E"/>
    <w:rsid w:val="00504CAF"/>
    <w:rsid w:val="00511CA9"/>
    <w:rsid w:val="00524AAB"/>
    <w:rsid w:val="0053206D"/>
    <w:rsid w:val="00534CAF"/>
    <w:rsid w:val="005372E2"/>
    <w:rsid w:val="005A30EB"/>
    <w:rsid w:val="005B330B"/>
    <w:rsid w:val="005B564E"/>
    <w:rsid w:val="005C418A"/>
    <w:rsid w:val="005D2455"/>
    <w:rsid w:val="005F3282"/>
    <w:rsid w:val="005F5FCF"/>
    <w:rsid w:val="00632F22"/>
    <w:rsid w:val="00640CBE"/>
    <w:rsid w:val="006936ED"/>
    <w:rsid w:val="006A4012"/>
    <w:rsid w:val="006D19A2"/>
    <w:rsid w:val="007101BA"/>
    <w:rsid w:val="0078117B"/>
    <w:rsid w:val="007913B0"/>
    <w:rsid w:val="007A0B7D"/>
    <w:rsid w:val="007E74E2"/>
    <w:rsid w:val="008008DA"/>
    <w:rsid w:val="00811FF7"/>
    <w:rsid w:val="00872E93"/>
    <w:rsid w:val="008A611D"/>
    <w:rsid w:val="008A72BC"/>
    <w:rsid w:val="00900545"/>
    <w:rsid w:val="009150E7"/>
    <w:rsid w:val="009320E5"/>
    <w:rsid w:val="00956144"/>
    <w:rsid w:val="009B3032"/>
    <w:rsid w:val="009F37E1"/>
    <w:rsid w:val="00A40885"/>
    <w:rsid w:val="00A44B51"/>
    <w:rsid w:val="00A66AB0"/>
    <w:rsid w:val="00A70E33"/>
    <w:rsid w:val="00AA1240"/>
    <w:rsid w:val="00AB5667"/>
    <w:rsid w:val="00AB5AE5"/>
    <w:rsid w:val="00B07328"/>
    <w:rsid w:val="00B46416"/>
    <w:rsid w:val="00B773B6"/>
    <w:rsid w:val="00B869E3"/>
    <w:rsid w:val="00B970F4"/>
    <w:rsid w:val="00BB1D65"/>
    <w:rsid w:val="00BB6853"/>
    <w:rsid w:val="00BC0C21"/>
    <w:rsid w:val="00BE3FF8"/>
    <w:rsid w:val="00C2111D"/>
    <w:rsid w:val="00C348AB"/>
    <w:rsid w:val="00C56EBC"/>
    <w:rsid w:val="00C80B1E"/>
    <w:rsid w:val="00CE2BCF"/>
    <w:rsid w:val="00D043A8"/>
    <w:rsid w:val="00D158A0"/>
    <w:rsid w:val="00D305AF"/>
    <w:rsid w:val="00DA19E9"/>
    <w:rsid w:val="00DB6D1F"/>
    <w:rsid w:val="00DC1B27"/>
    <w:rsid w:val="00E06A1E"/>
    <w:rsid w:val="00F23E77"/>
    <w:rsid w:val="00F46E61"/>
    <w:rsid w:val="00F964D7"/>
    <w:rsid w:val="00F96873"/>
    <w:rsid w:val="00FB49C0"/>
    <w:rsid w:val="00FD5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BD96E6"/>
  <w15:chartTrackingRefBased/>
  <w15:docId w15:val="{213DF574-42F1-4929-ADA5-144455622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0C35"/>
    <w:pPr>
      <w:spacing w:after="200" w:line="276" w:lineRule="auto"/>
    </w:pPr>
    <w:rPr>
      <w:rFonts w:eastAsiaTheme="minorEastAsia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554E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4B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B51"/>
  </w:style>
  <w:style w:type="paragraph" w:styleId="Footer">
    <w:name w:val="footer"/>
    <w:basedOn w:val="Normal"/>
    <w:link w:val="FooterChar"/>
    <w:uiPriority w:val="99"/>
    <w:unhideWhenUsed/>
    <w:rsid w:val="00A44B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4B51"/>
  </w:style>
  <w:style w:type="character" w:styleId="Hyperlink">
    <w:name w:val="Hyperlink"/>
    <w:basedOn w:val="DefaultParagraphFont"/>
    <w:uiPriority w:val="99"/>
    <w:unhideWhenUsed/>
    <w:rsid w:val="004569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90E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6A4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D55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D554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5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012DC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12DCB"/>
    <w:rPr>
      <w:rFonts w:eastAsiaTheme="minorEastAsia"/>
    </w:rPr>
  </w:style>
  <w:style w:type="paragraph" w:styleId="TOC1">
    <w:name w:val="toc 1"/>
    <w:basedOn w:val="Normal"/>
    <w:next w:val="Normal"/>
    <w:uiPriority w:val="39"/>
    <w:qFormat/>
    <w:rsid w:val="00330C35"/>
    <w:pPr>
      <w:spacing w:before="360" w:after="360"/>
    </w:pPr>
    <w:rPr>
      <w:rFonts w:cstheme="minorHAnsi"/>
      <w:b/>
      <w:bCs/>
      <w:caps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30C35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30C35"/>
    <w:rPr>
      <w:rFonts w:eastAsiaTheme="minorEastAsia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31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enablingtechcorp.com" TargetMode="External"/><Relationship Id="rId2" Type="http://schemas.openxmlformats.org/officeDocument/2006/relationships/hyperlink" Target="http://www.enablingtechcorp.com" TargetMode="External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e vollerthum</dc:creator>
  <cp:keywords/>
  <dc:description/>
  <cp:lastModifiedBy>Elle DiCasparro</cp:lastModifiedBy>
  <cp:revision>2</cp:revision>
  <cp:lastPrinted>2019-07-26T17:37:00Z</cp:lastPrinted>
  <dcterms:created xsi:type="dcterms:W3CDTF">2020-12-30T20:44:00Z</dcterms:created>
  <dcterms:modified xsi:type="dcterms:W3CDTF">2020-12-30T20:44:00Z</dcterms:modified>
</cp:coreProperties>
</file>